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29e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 por proveedor tecnológico. Presencia de proveedor en 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38:33Z</dcterms:created>
  <dcterms:modified xsi:type="dcterms:W3CDTF">2023-06-28T1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